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theme/theme1.xml" ContentType="application/vnd.openxmlformats-officedocument.theme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docProps/core.xml" ContentType="application/vnd.openxmlformats-package.core-properties+xml"/>
  <Override PartName="/docProps/app.xml" ContentType="application/vnd.openxmlformats-officedocument.extended-properties+xml"/>
  <Override PartName="/customXml/itemProps2.xml" ContentType="application/vnd.openxmlformats-officedocument.customXmlProperties+xml"/>
  <Override PartName="/customXml/itemProps1.xml" ContentType="application/vnd.openxmlformats-officedocument.customXmlProperties+xml"/>
  <Override PartName="/customXml/itemProps3.xml" ContentType="application/vnd.openxmlformats-officedocument.customXml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:rsidRPr="001553C0" w:rsidR="00C16D6B" w:rsidP="5B9676EB" w:rsidRDefault="001553C0" w14:paraId="043F1C5F" w14:textId="215DA2C3">
      <w:pPr>
        <w:jc w:val="center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Yuping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 xml:space="preserve"> Hung</w:t>
      </w:r>
    </w:p>
    <w:p w:rsidRPr="001553C0" w:rsidR="001553C0" w:rsidP="5B9676EB" w:rsidRDefault="001553C0" w14:paraId="2039DE25" w14:textId="0EC5252D">
      <w:p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Bio:</w:t>
      </w:r>
    </w:p>
    <w:p w:rsidRPr="001553C0" w:rsidR="001553C0" w:rsidP="5B9676EB" w:rsidRDefault="001553C0" w14:paraId="3C2FF39C" w14:textId="0D257B5C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color w:val="000000"/>
          <w:sz w:val="22"/>
          <w:szCs w:val="22"/>
        </w:rPr>
      </w:pP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Yuping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Hang grew up in St Paul, Minnesota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,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in a diverse community and was exposed to many beautiful cultures and lifestyles. Throughout 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Yuping’s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childhood, he observed his mother make many garments. The incredible work she did made a big impact on 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Yuping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and led to his choice of career. 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Yuping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studied clothing tech in high school,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where he learned basic sewing skills and began to embrace his talent. 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Yuping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also joined the 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f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ashion 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f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lub, designed looks for many fashion shows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,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and became head designer, helping other students solve problems 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they 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encountered while creating their garments. In 2015, 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Yuping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enrolled in the 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a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pparel 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d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esign program at the University of Wisconsin-Stout. Feeling the program was not a good fit for him,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Yuping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stepped away from designing for 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three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years. After receiving encouragement from his friends, 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Yuping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decided to 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return to designing and enrolled in the Minneapolis College apparel program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. 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Yuping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will be graduating this spring and 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is 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receiving his AAS in Apparel Technologies.</w:t>
      </w:r>
    </w:p>
    <w:p w:rsidR="28B6AAD2" w:rsidP="5B9676EB" w:rsidRDefault="28B6AAD2" w14:paraId="05A3F287" w14:textId="3D179ADE">
      <w:pPr>
        <w:pStyle w:val="NormalWeb"/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</w:p>
    <w:p w:rsidRPr="001553C0" w:rsidR="001553C0" w:rsidP="5B9676EB" w:rsidRDefault="001553C0" w14:paraId="3A77C738" w14:textId="3D4661EE">
      <w:p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Special thanks:</w:t>
      </w:r>
    </w:p>
    <w:p w:rsidR="001553C0" w:rsidP="5B9676EB" w:rsidRDefault="001553C0" w14:paraId="5027B742" w14:textId="7762A566">
      <w:pPr>
        <w:pStyle w:val="NormalWeb"/>
        <w:spacing w:before="38" w:beforeAutospacing="off" w:after="0" w:afterAutospacing="off"/>
        <w:ind w:right="1020"/>
        <w:rPr>
          <w:rFonts w:ascii="Calibri" w:hAnsi="Calibri" w:eastAsia="Calibri" w:cs="Calibri" w:asciiTheme="minorAscii" w:hAnsiTheme="minorAscii" w:eastAsiaTheme="minorAscii" w:cstheme="minorAscii"/>
          <w:color w:val="000000"/>
          <w:sz w:val="22"/>
          <w:szCs w:val="22"/>
        </w:rPr>
      </w:pP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I want to thank my incredible apparel design teachers for sharing their knowledge and wisdom and making me a better fashion designer. I also want to thank all the apparel design students for always keeping me positive and never letting me give up. Despite the past year’s challenges, I am thankful to myself for never suppressing my creativity.</w:t>
      </w:r>
    </w:p>
    <w:p w:rsidRPr="001553C0" w:rsidR="001553C0" w:rsidP="5B9676EB" w:rsidRDefault="001553C0" w14:paraId="7AD162F5" w14:textId="77777777">
      <w:pPr>
        <w:pStyle w:val="NormalWeb"/>
        <w:spacing w:before="38" w:beforeAutospacing="off" w:after="0" w:afterAutospacing="off"/>
        <w:ind w:right="1020"/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</w:p>
    <w:p w:rsidRPr="001553C0" w:rsidR="001553C0" w:rsidP="5B9676EB" w:rsidRDefault="001553C0" w14:paraId="6248B4FA" w14:textId="1489F583">
      <w:pPr>
        <w:pStyle w:val="Normal"/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</w:pP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Email:</w:t>
      </w: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 xml:space="preserve"> </w:t>
      </w:r>
      <w:hyperlink r:id="R5a208aad4e184ead">
        <w:r w:rsidRPr="5B9676EB" w:rsidR="224B5ADF">
          <w:rPr>
            <w:rStyle w:val="Hyperlink"/>
            <w:rFonts w:ascii="Calibri" w:hAnsi="Calibri" w:eastAsia="Calibri" w:cs="Calibri" w:asciiTheme="minorAscii" w:hAnsiTheme="minorAscii" w:eastAsiaTheme="minorAscii" w:cstheme="minorAscii"/>
            <w:b w:val="0"/>
            <w:bCs w:val="0"/>
            <w:i w:val="0"/>
            <w:iCs w:val="0"/>
            <w:noProof w:val="0"/>
            <w:sz w:val="22"/>
            <w:szCs w:val="22"/>
            <w:lang w:val="en-US"/>
          </w:rPr>
          <w:t>yuping.designs@gmail.com</w:t>
        </w:r>
      </w:hyperlink>
      <w:r w:rsidRPr="5B9676EB" w:rsidR="224B5ADF">
        <w:rPr>
          <w:rFonts w:ascii="Calibri" w:hAnsi="Calibri" w:eastAsia="Calibri" w:cs="Calibri" w:asciiTheme="minorAscii" w:hAnsiTheme="minorAscii" w:eastAsiaTheme="minorAscii" w:cstheme="minorAscii"/>
          <w:b w:val="0"/>
          <w:bCs w:val="0"/>
          <w:i w:val="0"/>
          <w:iCs w:val="0"/>
          <w:noProof w:val="0"/>
          <w:color w:val="000000" w:themeColor="text1" w:themeTint="FF" w:themeShade="FF"/>
          <w:sz w:val="22"/>
          <w:szCs w:val="22"/>
          <w:lang w:val="en-US"/>
        </w:rPr>
        <w:t xml:space="preserve"> </w:t>
      </w:r>
      <w:r w:rsidRPr="5B9676EB" w:rsidR="224B5ADF">
        <w:rPr>
          <w:rFonts w:ascii="Calibri" w:hAnsi="Calibri" w:eastAsia="Calibri" w:cs="Calibri" w:asciiTheme="minorAscii" w:hAnsiTheme="minorAscii" w:eastAsiaTheme="minorAscii" w:cstheme="minorAscii"/>
          <w:noProof w:val="0"/>
          <w:sz w:val="22"/>
          <w:szCs w:val="22"/>
          <w:lang w:val="en-US"/>
        </w:rPr>
        <w:t xml:space="preserve"> </w:t>
      </w:r>
    </w:p>
    <w:p w:rsidRPr="001553C0" w:rsidR="001553C0" w:rsidP="0C712ADC" w:rsidRDefault="001553C0" w14:paraId="5DF50D00" w14:textId="34744679">
      <w:pPr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</w:pPr>
      <w:r w:rsidRPr="0C712ADC" w:rsidR="001553C0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Models:</w:t>
      </w:r>
      <w:r w:rsidRPr="0C712ADC" w:rsidR="001553C0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 xml:space="preserve"> </w:t>
      </w:r>
      <w:proofErr w:type="spellStart"/>
      <w:r w:rsidRPr="0C712ADC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Pantsais</w:t>
      </w:r>
      <w:proofErr w:type="spellEnd"/>
      <w:r w:rsidRPr="0C712ADC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</w:t>
      </w:r>
      <w:r w:rsidRPr="0C712ADC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Khang</w:t>
      </w:r>
      <w:r w:rsidRPr="0C712ADC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, </w:t>
      </w:r>
      <w:r w:rsidRPr="0C712ADC" w:rsidR="6605C673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Daniel T., </w:t>
      </w:r>
      <w:proofErr w:type="spellStart"/>
      <w:r w:rsidRPr="0C712ADC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Kaozong</w:t>
      </w:r>
      <w:proofErr w:type="spellEnd"/>
      <w:r w:rsidRPr="0C712ADC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Thao</w:t>
      </w:r>
      <w:r w:rsidRPr="0C712ADC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, </w:t>
      </w:r>
      <w:r w:rsidRPr="0C712ADC" w:rsidR="76C60F85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Ryan Vang, </w:t>
      </w:r>
      <w:r w:rsidRPr="0C712ADC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>Suney</w:t>
      </w:r>
      <w:r w:rsidRPr="0C712ADC" w:rsidR="001553C0">
        <w:rPr>
          <w:rFonts w:ascii="Calibri" w:hAnsi="Calibri" w:eastAsia="Calibri" w:cs="Calibri" w:asciiTheme="minorAscii" w:hAnsiTheme="minorAscii" w:eastAsiaTheme="minorAscii" w:cstheme="minorAscii"/>
          <w:color w:val="000000" w:themeColor="text1" w:themeTint="FF" w:themeShade="FF"/>
          <w:sz w:val="22"/>
          <w:szCs w:val="22"/>
        </w:rPr>
        <w:t xml:space="preserve"> Yang</w:t>
      </w:r>
    </w:p>
    <w:p w:rsidRPr="001553C0" w:rsidR="001553C0" w:rsidP="5B9676EB" w:rsidRDefault="001553C0" w14:paraId="087DB9F6" w14:textId="5AABE035">
      <w:pPr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</w:pPr>
      <w:r w:rsidRPr="5B9676EB" w:rsidR="001553C0">
        <w:rPr>
          <w:rFonts w:ascii="Calibri" w:hAnsi="Calibri" w:eastAsia="Calibri" w:cs="Calibri" w:asciiTheme="minorAscii" w:hAnsiTheme="minorAscii" w:eastAsiaTheme="minorAscii" w:cstheme="minorAscii"/>
          <w:sz w:val="22"/>
          <w:szCs w:val="22"/>
        </w:rPr>
        <w:t>No hairstylist or makeup artist</w:t>
      </w:r>
    </w:p>
    <w:sectPr w:rsidRPr="001553C0" w:rsidR="001553C0">
      <w:pgSz w:w="12240" w:h="15840" w:orient="portrait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hideSpellingErrors/>
  <w:hideGrammaticalErrors/>
  <w:trackRevisions w:val="false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7I0tDQyMTQyt7QwNjRR0lEKTi0uzszPAykwrAUAH2PQCiwAAAA="/>
  </w:docVars>
  <w:rsids>
    <w:rsidRoot w:val="000D39C7"/>
    <w:rsid w:val="000D39C7"/>
    <w:rsid w:val="001553C0"/>
    <w:rsid w:val="0027615B"/>
    <w:rsid w:val="003D2FF1"/>
    <w:rsid w:val="0C712ADC"/>
    <w:rsid w:val="224B5ADF"/>
    <w:rsid w:val="28B6AAD2"/>
    <w:rsid w:val="31488C80"/>
    <w:rsid w:val="5B9676EB"/>
    <w:rsid w:val="614A95BF"/>
    <w:rsid w:val="6605C673"/>
    <w:rsid w:val="76C60F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283C38B"/>
  <w15:chartTrackingRefBased/>
  <w15:docId w15:val="{47C7E3D0-3B94-4C61-8F20-3F98CDB917D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hAnsiTheme="minorHAnsi" w:eastAsia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semiHidden="1" w:unhideWhenUsed="1" w:qFormat="1"/>
    <w:lsdException w:name="heading 3" w:uiPriority="9" w:semiHidden="1" w:unhideWhenUsed="1" w:qFormat="1"/>
    <w:lsdException w:name="heading 4" w:uiPriority="9" w:semiHidden="1" w:unhideWhenUsed="1" w:qFormat="1"/>
    <w:lsdException w:name="heading 5" w:uiPriority="9" w:semiHidden="1" w:unhideWhenUsed="1" w:qFormat="1"/>
    <w:lsdException w:name="heading 6" w:uiPriority="9" w:semiHidden="1" w:unhideWhenUsed="1" w:qFormat="1"/>
    <w:lsdException w:name="heading 7" w:uiPriority="9" w:semiHidden="1" w:unhideWhenUsed="1" w:qFormat="1"/>
    <w:lsdException w:name="heading 8" w:uiPriority="9" w:semiHidden="1" w:unhideWhenUsed="1" w:qFormat="1"/>
    <w:lsdException w:name="heading 9" w:uiPriority="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styleId="Normal" w:default="1">
    <w:name w:val="Normal"/>
    <w:qFormat/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NormalWeb">
    <w:name w:val="Normal (Web)"/>
    <w:basedOn w:val="Normal"/>
    <w:uiPriority w:val="99"/>
    <w:unhideWhenUsed/>
    <w:rsid w:val="001553C0"/>
    <w:pPr>
      <w:spacing w:before="100" w:beforeAutospacing="1" w:after="100" w:afterAutospacing="1" w:line="240" w:lineRule="auto"/>
    </w:pPr>
    <w:rPr>
      <w:rFonts w:ascii="Times New Roman" w:hAnsi="Times New Roman" w:eastAsia="Times New Roman" w:cs="Times New Roman"/>
      <w:sz w:val="24"/>
      <w:szCs w:val="24"/>
    </w:rPr>
  </w:style>
  <w:style xmlns:w14="http://schemas.microsoft.com/office/word/2010/wordml" xmlns:mc="http://schemas.openxmlformats.org/markup-compatibility/2006" xmlns:w="http://schemas.openxmlformats.org/wordprocessingml/2006/main" w:type="character" w:styleId="Hyperlink" mc:Ignorable="w14">
    <w:name xmlns:w="http://schemas.openxmlformats.org/wordprocessingml/2006/main" w:val="Hyperlink"/>
    <w:basedOn xmlns:w="http://schemas.openxmlformats.org/wordprocessingml/2006/main" w:val="DefaultParagraphFont"/>
    <w:uiPriority xmlns:w="http://schemas.openxmlformats.org/wordprocessingml/2006/main" w:val="99"/>
    <w:unhideWhenUsed xmlns:w="http://schemas.openxmlformats.org/wordprocessingml/2006/main"/>
    <w:rPr xmlns:w="http://schemas.openxmlformats.org/wordprocessingml/2006/main"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6543360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56026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customXml" Target="../customXml/item3.xml" Id="rId8" /><Relationship Type="http://schemas.openxmlformats.org/officeDocument/2006/relationships/webSettings" Target="webSettings.xml" Id="rId3" /><Relationship Type="http://schemas.openxmlformats.org/officeDocument/2006/relationships/customXml" Target="../customXml/item2.xml" Id="rId7" /><Relationship Type="http://schemas.openxmlformats.org/officeDocument/2006/relationships/settings" Target="settings.xml" Id="rId2" /><Relationship Type="http://schemas.openxmlformats.org/officeDocument/2006/relationships/styles" Target="styles.xml" Id="rId1" /><Relationship Type="http://schemas.openxmlformats.org/officeDocument/2006/relationships/customXml" Target="../customXml/item1.xml" Id="rId6" /><Relationship Type="http://schemas.openxmlformats.org/officeDocument/2006/relationships/theme" Target="theme/theme1.xml" Id="rId5" /><Relationship Type="http://schemas.openxmlformats.org/officeDocument/2006/relationships/fontTable" Target="fontTable.xml" Id="rId4" /><Relationship Type="http://schemas.openxmlformats.org/officeDocument/2006/relationships/hyperlink" Target="mailto:yuping.designs@gmail.com" TargetMode="External" Id="R5a208aad4e184ead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DCC80ACE069E6343AD3EE9DF788FC657" ma:contentTypeVersion="7" ma:contentTypeDescription="Create a new document." ma:contentTypeScope="" ma:versionID="cc6b9fc83275d0038e37d82b4a4908aa">
  <xsd:schema xmlns:xsd="http://www.w3.org/2001/XMLSchema" xmlns:xs="http://www.w3.org/2001/XMLSchema" xmlns:p="http://schemas.microsoft.com/office/2006/metadata/properties" xmlns:ns2="e562902d-b4aa-4e5d-b98f-77a2b3eae529" targetNamespace="http://schemas.microsoft.com/office/2006/metadata/properties" ma:root="true" ma:fieldsID="1984d6155d14444f3550911003465a4f" ns2:_="">
    <xsd:import namespace="e562902d-b4aa-4e5d-b98f-77a2b3eae529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562902d-b4aa-4e5d-b98f-77a2b3eae529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DateTaken" ma:index="14" nillable="true" ma:displayName="MediaServiceDateTaken" ma:hidden="true" ma:internalName="MediaServiceDateTaken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FC37C67A-CD44-44B8-862D-AB57BF73122D}"/>
</file>

<file path=customXml/itemProps2.xml><?xml version="1.0" encoding="utf-8"?>
<ds:datastoreItem xmlns:ds="http://schemas.openxmlformats.org/officeDocument/2006/customXml" ds:itemID="{136A9B4A-DF2E-41BC-A1BD-FFDF83241439}"/>
</file>

<file path=customXml/itemProps3.xml><?xml version="1.0" encoding="utf-8"?>
<ds:datastoreItem xmlns:ds="http://schemas.openxmlformats.org/officeDocument/2006/customXml" ds:itemID="{1B1BDF55-7604-46A3-88D8-114987C93AF4}"/>
</file>

<file path=docProps/app.xml><?xml version="1.0" encoding="utf-8"?>
<ap:Properties xmlns="http://schemas.openxmlformats.org/officeDocument/2006/extended-properties" xmlns:vt="http://schemas.openxmlformats.org/officeDocument/2006/docPropsVTypes" xmlns:ap="http://schemas.openxmlformats.org/officeDocument/2006/extended-properties">
  <ap:Template>Normal</ap:Template>
  <ap:Application>Microsoft Word for the web</ap:Application>
  <ap:DocSecurity>0</ap:DocSecurity>
  <ap:ScaleCrop>false</ap:ScaleCrop>
  <ap:Company/>
  <ap:SharedDoc>false</ap:SharedDoc>
  <ap:HyperlinksChanged>false</ap:HyperlinksChanged>
  <ap:AppVersion>16.0000</ap:AppVersion>
  <ap:LinksUpToDate>false</ap:LinksUpToDate>
</ap: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ddie Cunningham</dc:creator>
  <cp:keywords/>
  <dc:description/>
  <cp:lastModifiedBy>Cunningham, Madeleine M</cp:lastModifiedBy>
  <cp:revision>6</cp:revision>
  <dcterms:created xsi:type="dcterms:W3CDTF">2021-04-15T00:14:00Z</dcterms:created>
  <dcterms:modified xsi:type="dcterms:W3CDTF">2021-04-24T20:20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DCC80ACE069E6343AD3EE9DF788FC657</vt:lpwstr>
  </property>
</Properties>
</file>